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85be4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0840105-07b5-4e4d-ad92-a74ca884449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37:32Z</dcterms:created>
  <dcterms:modified xsi:type="dcterms:W3CDTF">2023-08-04T02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